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A</w:t>
      </w:r>
      <w:r>
        <w:t xml:space="preserve">: histone acetyltransferase 或 Histone deacetylase 蛋白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ps</w:t>
      </w:r>
      <w:r>
        <w:t xml:space="preserve">: 差异分析中 Top 100 的基因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r</w:t>
      </w:r>
      <w:r>
        <w:t xml:space="preserve">: 皮尔逊关联系数，正关联或负关联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value</w:t>
      </w:r>
      <w:r>
        <w:t xml:space="preserve">: 显著性 P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log2(P.value)</w:t>
      </w:r>
      <w:r>
        <w:t xml:space="preserve">: P 的对数转化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ignificant</w:t>
      </w:r>
      <w:r>
        <w:t xml:space="preserve">: 显著性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ign</w:t>
      </w:r>
      <w:r>
        <w:t xml:space="preserve">: 人为赋予的符号，参考 significant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07:33:17Z</dcterms:created>
  <dcterms:modified xsi:type="dcterms:W3CDTF">2023-11-07T07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